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a68d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ef76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2-07T09:57:13Z</dcterms:created>
  <dcterms:modified xsi:type="dcterms:W3CDTF">2020-02-07T09:57:13Z</dcterms:modified>
</cp:coreProperties>
</file>